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B8100" w14:textId="2551B0AF" w:rsidR="0037121B" w:rsidRPr="00A350E0" w:rsidRDefault="00A350E0">
      <w:pPr>
        <w:spacing w:line="288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350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DC8FC5" wp14:editId="5B844584">
            <wp:extent cx="1249680" cy="1249680"/>
            <wp:effectExtent l="0" t="0" r="0" b="0"/>
            <wp:docPr id="1" name="Obrázok 1" descr="HLAS – sociálna demokracia –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LAS – sociálna demokracia – Wikipé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0C048" w14:textId="77777777" w:rsidR="0037121B" w:rsidRPr="00A350E0" w:rsidRDefault="006D756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DAROVACIA ZMLUVA </w:t>
      </w:r>
    </w:p>
    <w:p w14:paraId="0C7D577C" w14:textId="3DB1A8BC" w:rsidR="0037121B" w:rsidRDefault="006D7566">
      <w:pPr>
        <w:spacing w:line="288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uzatvorená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podľa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§ 628 a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nasl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zákona č. 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40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>/19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6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4 Zb.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Občiansky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zákonník v znení neskorších predpisov a § 23 zákona č. 85/2005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Z.z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o politických stranách a politických hnutiach v znení neskorších predpisov </w:t>
      </w:r>
    </w:p>
    <w:p w14:paraId="4A6C2301" w14:textId="2C999F05" w:rsidR="00D46A46" w:rsidRPr="00A350E0" w:rsidRDefault="00D46A4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D46A46">
        <w:rPr>
          <w:rFonts w:ascii="Times New Roman" w:hAnsi="Times New Roman" w:cs="Times New Roman"/>
          <w:sz w:val="22"/>
          <w:szCs w:val="22"/>
        </w:rPr>
        <w:t>(ďalej len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D46A46">
        <w:rPr>
          <w:rFonts w:ascii="Times New Roman" w:hAnsi="Times New Roman" w:cs="Times New Roman"/>
          <w:sz w:val="22"/>
          <w:szCs w:val="22"/>
        </w:rPr>
        <w:t>„</w:t>
      </w:r>
      <w:r w:rsidR="008F2C8A">
        <w:rPr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Fonts w:ascii="Times New Roman" w:hAnsi="Times New Roman" w:cs="Times New Roman"/>
          <w:b/>
          <w:bCs/>
          <w:sz w:val="22"/>
          <w:szCs w:val="22"/>
        </w:rPr>
        <w:t>mluva</w:t>
      </w:r>
      <w:r w:rsidRPr="00D46A46">
        <w:rPr>
          <w:rFonts w:ascii="Times New Roman" w:hAnsi="Times New Roman" w:cs="Times New Roman"/>
          <w:sz w:val="22"/>
          <w:szCs w:val="22"/>
        </w:rPr>
        <w:t>“)</w:t>
      </w:r>
    </w:p>
    <w:p w14:paraId="3F91F4E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432415B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5A620C42" w14:textId="16DC3508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Darc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>a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7E7D26B3" w14:textId="4F063AEE" w:rsidR="0037121B" w:rsidRPr="00A350E0" w:rsidRDefault="00BA1988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b/>
          <w:bCs/>
          <w:lang w:val="sk-SK"/>
        </w:rPr>
        <w:t>Obchodné meno</w:t>
      </w:r>
      <w:r w:rsidR="006D7566" w:rsidRPr="00A350E0">
        <w:rPr>
          <w:rFonts w:ascii="Times New Roman" w:hAnsi="Times New Roman" w:cs="Times New Roman"/>
          <w:lang w:val="sk-SK"/>
        </w:rPr>
        <w:t>:</w:t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</w:t>
      </w:r>
      <w:r w:rsidR="008773EF">
        <w:rPr>
          <w:rFonts w:ascii="Times New Roman" w:hAnsi="Times New Roman" w:cs="Times New Roman"/>
          <w:lang w:val="sk-SK"/>
        </w:rPr>
        <w:tab/>
      </w:r>
    </w:p>
    <w:p w14:paraId="166A6AD5" w14:textId="6903B261" w:rsidR="00BA1988" w:rsidRDefault="00BA1988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Sídlo:</w:t>
      </w:r>
      <w:r w:rsidR="009F2A6E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</w:t>
      </w:r>
    </w:p>
    <w:p w14:paraId="5443F5DB" w14:textId="40C1E1E4" w:rsidR="009F2A6E" w:rsidRDefault="00F96EDD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IČO</w:t>
      </w:r>
      <w:r w:rsidR="006D7566" w:rsidRPr="00A350E0">
        <w:rPr>
          <w:rFonts w:ascii="Times New Roman" w:hAnsi="Times New Roman" w:cs="Times New Roman"/>
          <w:lang w:val="sk-SK"/>
        </w:rPr>
        <w:t>:</w:t>
      </w:r>
      <w:r w:rsidR="009F2A6E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</w:t>
      </w:r>
    </w:p>
    <w:p w14:paraId="7BC5DBAE" w14:textId="77777777" w:rsidR="00D209FF" w:rsidRPr="00D209FF" w:rsidRDefault="00D209FF" w:rsidP="009F2A6E">
      <w:pPr>
        <w:pStyle w:val="BodyA"/>
        <w:spacing w:after="60"/>
        <w:rPr>
          <w:rFonts w:ascii="Times New Roman" w:hAnsi="Times New Roman" w:cs="Times New Roman"/>
          <w:u w:val="single"/>
          <w:lang w:val="sk-SK"/>
        </w:rPr>
      </w:pPr>
      <w:r w:rsidRPr="00D209FF">
        <w:rPr>
          <w:rFonts w:ascii="Times New Roman" w:hAnsi="Times New Roman" w:cs="Times New Roman"/>
          <w:u w:val="single"/>
          <w:lang w:val="sk-SK"/>
        </w:rPr>
        <w:t>Štatutárny orgán:</w:t>
      </w:r>
    </w:p>
    <w:p w14:paraId="12DAB1EE" w14:textId="1C1084C3" w:rsidR="00D209FF" w:rsidRDefault="00D209FF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Meno a priezvisko:</w:t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.</w:t>
      </w:r>
    </w:p>
    <w:p w14:paraId="1E5A704F" w14:textId="4ABBEFB7" w:rsidR="00D209FF" w:rsidRDefault="00EE73CA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 xml:space="preserve">Adresa </w:t>
      </w:r>
      <w:proofErr w:type="spellStart"/>
      <w:r>
        <w:rPr>
          <w:rFonts w:ascii="Times New Roman" w:hAnsi="Times New Roman" w:cs="Times New Roman"/>
          <w:lang w:val="sk-SK"/>
        </w:rPr>
        <w:t>trv</w:t>
      </w:r>
      <w:proofErr w:type="spellEnd"/>
      <w:r>
        <w:rPr>
          <w:rFonts w:ascii="Times New Roman" w:hAnsi="Times New Roman" w:cs="Times New Roman"/>
          <w:lang w:val="sk-SK"/>
        </w:rPr>
        <w:t>. pobytu</w:t>
      </w:r>
      <w:r w:rsidR="00D209FF">
        <w:rPr>
          <w:rFonts w:ascii="Times New Roman" w:hAnsi="Times New Roman" w:cs="Times New Roman"/>
          <w:lang w:val="sk-SK"/>
        </w:rPr>
        <w:t>:</w:t>
      </w:r>
      <w:r w:rsidR="009F2A6E">
        <w:rPr>
          <w:rFonts w:ascii="Times New Roman" w:hAnsi="Times New Roman" w:cs="Times New Roman"/>
          <w:lang w:val="sk-SK"/>
        </w:rPr>
        <w:tab/>
      </w:r>
      <w:bookmarkStart w:id="0" w:name="_GoBack"/>
      <w:bookmarkEnd w:id="0"/>
      <w:r w:rsidR="009F2A6E">
        <w:rPr>
          <w:rFonts w:ascii="Times New Roman" w:hAnsi="Times New Roman" w:cs="Times New Roman"/>
          <w:lang w:val="sk-SK"/>
        </w:rPr>
        <w:t>.........................................................</w:t>
      </w:r>
    </w:p>
    <w:p w14:paraId="715B4450" w14:textId="17E2B09C" w:rsidR="0037121B" w:rsidRPr="00A350E0" w:rsidRDefault="00D209FF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Rodné číslo:</w:t>
      </w:r>
      <w:r w:rsidR="006D7566" w:rsidRPr="00A350E0">
        <w:rPr>
          <w:rFonts w:ascii="Times New Roman" w:hAnsi="Times New Roman" w:cs="Times New Roman"/>
          <w:lang w:val="sk-SK"/>
        </w:rPr>
        <w:tab/>
      </w:r>
      <w:r w:rsidR="006D7566" w:rsidRPr="00A350E0">
        <w:rPr>
          <w:rFonts w:ascii="Times New Roman" w:hAnsi="Times New Roman" w:cs="Times New Roman"/>
          <w:lang w:val="sk-SK"/>
        </w:rPr>
        <w:tab/>
      </w:r>
      <w:r w:rsidR="009F2A6E">
        <w:rPr>
          <w:rFonts w:ascii="Times New Roman" w:hAnsi="Times New Roman" w:cs="Times New Roman"/>
          <w:lang w:val="sk-SK"/>
        </w:rPr>
        <w:t>..........................................................</w:t>
      </w:r>
    </w:p>
    <w:p w14:paraId="573D7F1A" w14:textId="053B7972" w:rsidR="00A350E0" w:rsidRDefault="0064730D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Obchodné meno</w:t>
      </w:r>
      <w:r w:rsidR="00A350E0">
        <w:rPr>
          <w:rFonts w:ascii="Times New Roman" w:hAnsi="Times New Roman" w:cs="Times New Roman"/>
          <w:lang w:val="sk-SK"/>
        </w:rPr>
        <w:t xml:space="preserve"> banky:</w:t>
      </w:r>
      <w:r w:rsidR="009F2A6E">
        <w:rPr>
          <w:rFonts w:ascii="Times New Roman" w:hAnsi="Times New Roman" w:cs="Times New Roman"/>
          <w:lang w:val="sk-SK"/>
        </w:rPr>
        <w:t xml:space="preserve"> .........................................................</w:t>
      </w:r>
    </w:p>
    <w:p w14:paraId="451700BA" w14:textId="67E6CB42" w:rsidR="0037121B" w:rsidRPr="00A350E0" w:rsidRDefault="00A350E0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Číslo účtu</w:t>
      </w:r>
      <w:r w:rsidR="008773EF">
        <w:rPr>
          <w:rFonts w:ascii="Times New Roman" w:hAnsi="Times New Roman" w:cs="Times New Roman"/>
          <w:lang w:val="sk-SK"/>
        </w:rPr>
        <w:t>/IBAN:</w:t>
      </w:r>
      <w:r w:rsidR="006D7566" w:rsidRPr="00A350E0">
        <w:rPr>
          <w:rFonts w:ascii="Times New Roman" w:hAnsi="Times New Roman" w:cs="Times New Roman"/>
          <w:lang w:val="sk-SK"/>
        </w:rPr>
        <w:t xml:space="preserve"> </w:t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..</w:t>
      </w:r>
    </w:p>
    <w:p w14:paraId="1E83AB8D" w14:textId="4DDF292D" w:rsidR="0037121B" w:rsidRPr="00A350E0" w:rsidRDefault="006D7566" w:rsidP="009F2A6E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E-</w:t>
      </w:r>
      <w:proofErr w:type="spellStart"/>
      <w:r w:rsidRPr="00A350E0">
        <w:rPr>
          <w:rFonts w:ascii="Times New Roman" w:hAnsi="Times New Roman" w:cs="Times New Roman"/>
          <w:lang w:val="sk-SK"/>
        </w:rPr>
        <w:t>mailova</w:t>
      </w:r>
      <w:proofErr w:type="spellEnd"/>
      <w:r w:rsidRPr="00A350E0">
        <w:rPr>
          <w:rFonts w:ascii="Times New Roman" w:hAnsi="Times New Roman" w:cs="Times New Roman"/>
          <w:lang w:val="sk-SK"/>
        </w:rPr>
        <w:t>́ adresa:</w:t>
      </w:r>
      <w:r w:rsidR="009F2A6E">
        <w:rPr>
          <w:rFonts w:ascii="Times New Roman" w:hAnsi="Times New Roman" w:cs="Times New Roman"/>
          <w:lang w:val="sk-SK"/>
        </w:rPr>
        <w:tab/>
        <w:t>..........................................................</w:t>
      </w:r>
    </w:p>
    <w:p w14:paraId="3C58FABE" w14:textId="77777777" w:rsidR="0037121B" w:rsidRPr="00A350E0" w:rsidRDefault="0037121B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3C981F8B" w14:textId="44B10CA8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D46A46">
        <w:rPr>
          <w:rFonts w:ascii="Times New Roman" w:hAnsi="Times New Roman" w:cs="Times New Roman"/>
          <w:sz w:val="22"/>
          <w:szCs w:val="22"/>
        </w:rPr>
        <w:t>len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Darca</w:t>
      </w:r>
      <w:r w:rsidRPr="00A350E0">
        <w:rPr>
          <w:rFonts w:ascii="Times New Roman" w:hAnsi="Times New Roman" w:cs="Times New Roman"/>
          <w:sz w:val="22"/>
          <w:szCs w:val="22"/>
        </w:rPr>
        <w:t>”)</w:t>
      </w:r>
    </w:p>
    <w:p w14:paraId="4A137C4F" w14:textId="77777777" w:rsidR="004A1D3A" w:rsidRPr="00A350E0" w:rsidRDefault="004A1D3A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0082049A" w14:textId="18EB2EBA" w:rsidR="0064730D" w:rsidRDefault="006D7566" w:rsidP="008773EF">
      <w:pPr>
        <w:spacing w:line="288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66F83195" w14:textId="43B78D11" w:rsidR="00A350E0" w:rsidRPr="004A1D3A" w:rsidRDefault="0064730D" w:rsidP="0064730D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Názov:</w:t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A350E0"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HLAS – sociálna demokracia </w:t>
      </w:r>
    </w:p>
    <w:p w14:paraId="3AE39700" w14:textId="36C1B8DB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IČ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  <w:t>53258070</w:t>
      </w:r>
    </w:p>
    <w:p w14:paraId="4824B31E" w14:textId="40DD7B15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Číslo registrácie: </w:t>
      </w:r>
      <w:r w:rsidR="00C86D2E">
        <w:rPr>
          <w:rFonts w:ascii="Times New Roman" w:hAnsi="Times New Roman" w:cs="Times New Roman"/>
          <w:sz w:val="22"/>
          <w:szCs w:val="22"/>
        </w:rPr>
        <w:tab/>
        <w:t>SVS-OVR1-2020/022536</w:t>
      </w:r>
    </w:p>
    <w:p w14:paraId="42F850C0" w14:textId="2906E8AA" w:rsidR="0037121B" w:rsidRDefault="006D7566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Sídl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="00AD334F">
        <w:rPr>
          <w:rFonts w:ascii="Times New Roman" w:hAnsi="Times New Roman" w:cs="Times New Roman"/>
          <w:sz w:val="22"/>
          <w:szCs w:val="22"/>
        </w:rPr>
        <w:t>Lazaretská</w:t>
      </w:r>
      <w:proofErr w:type="spellEnd"/>
      <w:r w:rsidR="00AD334F">
        <w:rPr>
          <w:rFonts w:ascii="Times New Roman" w:hAnsi="Times New Roman" w:cs="Times New Roman"/>
          <w:sz w:val="22"/>
          <w:szCs w:val="22"/>
        </w:rPr>
        <w:t xml:space="preserve"> 15, 811 08 Bratislava</w:t>
      </w:r>
    </w:p>
    <w:p w14:paraId="6FEE3DBF" w14:textId="47B873B4" w:rsidR="008773EF" w:rsidRPr="00A350E0" w:rsidRDefault="008773EF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Štatutárny orgán:</w:t>
      </w:r>
      <w:r>
        <w:rPr>
          <w:rFonts w:ascii="Times New Roman" w:hAnsi="Times New Roman" w:cs="Times New Roman"/>
          <w:sz w:val="22"/>
          <w:szCs w:val="22"/>
        </w:rPr>
        <w:tab/>
        <w:t xml:space="preserve">Ing. Peter </w:t>
      </w:r>
      <w:proofErr w:type="spellStart"/>
      <w:r>
        <w:rPr>
          <w:rFonts w:ascii="Times New Roman" w:hAnsi="Times New Roman" w:cs="Times New Roman"/>
          <w:sz w:val="22"/>
          <w:szCs w:val="22"/>
        </w:rPr>
        <w:t>Pellegrini</w:t>
      </w:r>
      <w:proofErr w:type="spellEnd"/>
      <w:r>
        <w:rPr>
          <w:rFonts w:ascii="Times New Roman" w:hAnsi="Times New Roman" w:cs="Times New Roman"/>
          <w:sz w:val="22"/>
          <w:szCs w:val="22"/>
        </w:rPr>
        <w:t>, predseda strany</w:t>
      </w:r>
    </w:p>
    <w:p w14:paraId="4B3EC132" w14:textId="557C3762" w:rsidR="0037121B" w:rsidRPr="00A350E0" w:rsidRDefault="0064730D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bchodné meno</w:t>
      </w:r>
      <w:r w:rsidR="00A350E0" w:rsidRPr="00A350E0">
        <w:rPr>
          <w:rFonts w:ascii="Times New Roman" w:hAnsi="Times New Roman" w:cs="Times New Roman"/>
          <w:sz w:val="22"/>
          <w:szCs w:val="22"/>
        </w:rPr>
        <w:t xml:space="preserve"> banky:</w:t>
      </w:r>
      <w:r w:rsidR="006D7566" w:rsidRPr="00A350E0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 xml:space="preserve">Slovenská sporiteľňa </w:t>
      </w:r>
      <w:proofErr w:type="spellStart"/>
      <w:r w:rsidR="00C86D2E">
        <w:rPr>
          <w:rFonts w:ascii="Times New Roman" w:hAnsi="Times New Roman" w:cs="Times New Roman"/>
          <w:sz w:val="22"/>
          <w:szCs w:val="22"/>
        </w:rPr>
        <w:t>a.s</w:t>
      </w:r>
      <w:proofErr w:type="spellEnd"/>
      <w:r w:rsidR="00C86D2E">
        <w:rPr>
          <w:rFonts w:ascii="Times New Roman" w:hAnsi="Times New Roman" w:cs="Times New Roman"/>
          <w:sz w:val="22"/>
          <w:szCs w:val="22"/>
        </w:rPr>
        <w:t>.</w:t>
      </w:r>
    </w:p>
    <w:p w14:paraId="41868723" w14:textId="36E67C73" w:rsidR="0037121B" w:rsidRPr="008773EF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C86D2E">
        <w:rPr>
          <w:rFonts w:ascii="Times New Roman" w:hAnsi="Times New Roman" w:cs="Times New Roman"/>
          <w:sz w:val="22"/>
          <w:szCs w:val="22"/>
        </w:rPr>
        <w:t>Číslo účtu</w:t>
      </w:r>
      <w:r w:rsidR="008773EF">
        <w:rPr>
          <w:rFonts w:ascii="Times New Roman" w:hAnsi="Times New Roman" w:cs="Times New Roman"/>
          <w:sz w:val="22"/>
          <w:szCs w:val="22"/>
        </w:rPr>
        <w:t>/IBAN</w:t>
      </w:r>
      <w:r w:rsidR="00C86D2E" w:rsidRPr="008773EF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 w:rsidRPr="008773EF">
        <w:rPr>
          <w:rFonts w:ascii="Times New Roman" w:hAnsi="Times New Roman" w:cs="Times New Roman"/>
          <w:sz w:val="22"/>
          <w:szCs w:val="22"/>
        </w:rPr>
        <w:t>SK90 0900 0000 0051 7467 0672</w:t>
      </w:r>
    </w:p>
    <w:p w14:paraId="60FB19BD" w14:textId="18C439A1" w:rsidR="0037121B" w:rsidRPr="00A350E0" w:rsidRDefault="006D756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>E-mailová adresa:</w:t>
      </w:r>
      <w:r w:rsidR="00C86D2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C174134" w14:textId="41D24A17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B71365D" w14:textId="6446EB01" w:rsidR="00134544" w:rsidRDefault="00134544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8773EF">
        <w:rPr>
          <w:rFonts w:ascii="Times New Roman" w:hAnsi="Times New Roman" w:cs="Times New Roman"/>
          <w:sz w:val="22"/>
          <w:szCs w:val="22"/>
        </w:rPr>
        <w:t>aj ako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Pr="00A350E0">
        <w:rPr>
          <w:rFonts w:ascii="Times New Roman" w:hAnsi="Times New Roman" w:cs="Times New Roman"/>
          <w:sz w:val="22"/>
          <w:szCs w:val="22"/>
        </w:rPr>
        <w:t>”</w:t>
      </w:r>
      <w:r>
        <w:rPr>
          <w:rFonts w:ascii="Times New Roman" w:hAnsi="Times New Roman" w:cs="Times New Roman"/>
          <w:sz w:val="22"/>
          <w:szCs w:val="22"/>
        </w:rPr>
        <w:t xml:space="preserve"> alebo „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HLAS – SD</w:t>
      </w:r>
      <w:r>
        <w:rPr>
          <w:rFonts w:ascii="Times New Roman" w:hAnsi="Times New Roman" w:cs="Times New Roman"/>
          <w:sz w:val="22"/>
          <w:szCs w:val="22"/>
        </w:rPr>
        <w:t>“</w:t>
      </w:r>
      <w:r w:rsidRPr="00A350E0">
        <w:rPr>
          <w:rFonts w:ascii="Times New Roman" w:hAnsi="Times New Roman" w:cs="Times New Roman"/>
          <w:sz w:val="22"/>
          <w:szCs w:val="22"/>
        </w:rPr>
        <w:t>)</w:t>
      </w:r>
    </w:p>
    <w:p w14:paraId="4F5E8FC1" w14:textId="02C65BCC" w:rsidR="00D46A46" w:rsidRPr="00A350E0" w:rsidRDefault="00D46A4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(Darca a Obdarovaný ďalej spolu len „</w:t>
      </w:r>
      <w:r w:rsidRPr="00D46A46"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  <w:t>Zmluvné strany</w:t>
      </w: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“)</w:t>
      </w:r>
    </w:p>
    <w:p w14:paraId="312E28A5" w14:textId="77777777" w:rsidR="004A1D3A" w:rsidRPr="004A1D3A" w:rsidRDefault="004A1D3A" w:rsidP="009F2A6E">
      <w:pPr>
        <w:spacing w:line="288" w:lineRule="auto"/>
        <w:rPr>
          <w:rStyle w:val="None"/>
          <w:rFonts w:ascii="Times New Roman" w:eastAsia="Helvetica Neue" w:hAnsi="Times New Roman" w:cs="Times New Roman"/>
          <w:i/>
          <w:iCs/>
          <w:sz w:val="22"/>
          <w:szCs w:val="22"/>
        </w:rPr>
      </w:pPr>
    </w:p>
    <w:p w14:paraId="34D8D2D0" w14:textId="77777777" w:rsidR="0037121B" w:rsidRPr="004A1D3A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4A1D3A">
        <w:rPr>
          <w:rStyle w:val="None"/>
          <w:rFonts w:ascii="Times New Roman" w:hAnsi="Times New Roman" w:cs="Times New Roman"/>
          <w:b/>
          <w:bCs/>
          <w:sz w:val="22"/>
          <w:szCs w:val="22"/>
        </w:rPr>
        <w:t>I.</w:t>
      </w:r>
    </w:p>
    <w:p w14:paraId="7D1C4249" w14:textId="041DE716" w:rsidR="0037121B" w:rsidRPr="004A1D3A" w:rsidRDefault="00A66BA5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Vyhlásenia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4027EAB9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AE6AB14" w14:textId="2F7BEDB0" w:rsidR="00BD7EE9" w:rsidRPr="00BD7EE9" w:rsidRDefault="00BD7EE9" w:rsidP="00BD7EE9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BD7EE9">
        <w:rPr>
          <w:rStyle w:val="None"/>
          <w:rFonts w:ascii="Times New Roman" w:hAnsi="Times New Roman" w:cs="Times New Roman"/>
          <w:sz w:val="22"/>
          <w:szCs w:val="22"/>
        </w:rPr>
        <w:t>Obdarovaný</w:t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>m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 xml:space="preserve"> je politická strana zaregistrovaná Ministerstvom vnútra Slovenskej republiky v zmysle zákona č. 85/2005 </w:t>
      </w:r>
      <w:proofErr w:type="spellStart"/>
      <w:r w:rsidRPr="00BD7EE9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BD7EE9">
        <w:rPr>
          <w:rStyle w:val="None"/>
          <w:rFonts w:ascii="Times New Roman" w:hAnsi="Times New Roman" w:cs="Times New Roman"/>
          <w:sz w:val="22"/>
          <w:szCs w:val="22"/>
        </w:rPr>
        <w:t>. o politických stranách a</w:t>
      </w:r>
      <w:r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>politických hnutiach.</w:t>
      </w:r>
    </w:p>
    <w:p w14:paraId="6A804CFF" w14:textId="2E452703" w:rsidR="0037121B" w:rsidRPr="00E56CE3" w:rsidRDefault="006D7566" w:rsidP="00E56CE3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>Účel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ovania je materiálna podpor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bdarovaného, ktorú vyvíja ako politická strana </w:t>
      </w:r>
      <w:r w:rsidR="004A5982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 súlade s</w:t>
      </w:r>
      <w:r w:rsidR="004A5982">
        <w:rPr>
          <w:rStyle w:val="None"/>
          <w:rFonts w:ascii="Times New Roman" w:hAnsi="Times New Roman" w:cs="Times New Roman"/>
          <w:sz w:val="22"/>
          <w:szCs w:val="22"/>
        </w:rPr>
        <w:t xml:space="preserve"> j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anovami. Zmluvné strany vyhlasujú a potvrdzujú, že s výnimkou uvedeného všeobecné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l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utý ak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bezpodmieneč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nie je priamo ani nepriamo spojený s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ými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žiadavkami Darcu, ani nesúvisí so žiadnou výhodou, službou alebo plnením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čakávaní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rísľub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ýhody, služby alebo plnenia Darcovi alebo tretej osobe.</w:t>
      </w:r>
    </w:p>
    <w:p w14:paraId="0E1639FA" w14:textId="057F5FCC" w:rsidR="008F2C8A" w:rsidRDefault="008F2C8A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vyhlasuje a potvrdzuje, že tú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u uzatvára vo svojom mene a na svo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nekoná pritom z poverenia tretej osoby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lnenie, ktoré na základe tej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e politickej strane </w:t>
      </w:r>
      <w:r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chádza z jeho majetku, nemá nezákonný pôvod a nepochádza z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z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a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028ABEEC" w14:textId="3643673B" w:rsidR="0028556A" w:rsidRPr="00A350E0" w:rsidRDefault="0028556A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8556A">
        <w:rPr>
          <w:rFonts w:ascii="Times New Roman" w:hAnsi="Times New Roman" w:cs="Times New Roman"/>
          <w:sz w:val="22"/>
          <w:szCs w:val="22"/>
        </w:rPr>
        <w:t>Darca vyhlasuje a potvrdzuje, že má trvalý pobyt na území Slovenskej republiky.</w:t>
      </w:r>
    </w:p>
    <w:p w14:paraId="612DC041" w14:textId="77777777" w:rsidR="004A5982" w:rsidRDefault="004A5982">
      <w:pPr>
        <w:spacing w:line="288" w:lineRule="auto"/>
        <w:jc w:val="center"/>
        <w:rPr>
          <w:rStyle w:val="None"/>
          <w:rFonts w:ascii="Times New Roman" w:hAnsi="Times New Roman" w:cs="Times New Roman"/>
          <w:sz w:val="22"/>
          <w:szCs w:val="22"/>
        </w:rPr>
      </w:pPr>
    </w:p>
    <w:p w14:paraId="673A45BC" w14:textId="272F6B22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.</w:t>
      </w:r>
    </w:p>
    <w:p w14:paraId="419227B2" w14:textId="2F3ACFBD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edmet </w:t>
      </w:r>
      <w:r w:rsidR="004A0A53">
        <w:rPr>
          <w:rStyle w:val="None"/>
          <w:rFonts w:ascii="Times New Roman" w:hAnsi="Times New Roman" w:cs="Times New Roman"/>
          <w:b/>
          <w:bCs/>
          <w:sz w:val="22"/>
          <w:szCs w:val="22"/>
        </w:rPr>
        <w:t>Zmluvy</w:t>
      </w:r>
      <w:r w:rsid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a spôsob darovania</w:t>
      </w:r>
    </w:p>
    <w:p w14:paraId="1F09AECF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4ED54418" w14:textId="573370FC" w:rsidR="0037121B" w:rsidRDefault="006D7566" w:rsidP="004A0A53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E56CE3">
        <w:rPr>
          <w:rStyle w:val="None"/>
          <w:rFonts w:ascii="Times New Roman" w:hAnsi="Times New Roman" w:cs="Times New Roman"/>
          <w:sz w:val="22"/>
          <w:szCs w:val="22"/>
        </w:rPr>
        <w:t xml:space="preserve">Predmetom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Zmluvy je poskytnutie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peňažn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ého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u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vo výške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</w:t>
      </w:r>
      <w:r w:rsidR="009F2A6E">
        <w:rPr>
          <w:rStyle w:val="None"/>
          <w:rFonts w:ascii="Times New Roman" w:hAnsi="Times New Roman" w:cs="Times New Roman"/>
          <w:sz w:val="22"/>
          <w:szCs w:val="22"/>
        </w:rPr>
        <w:t>............................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..</w:t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>,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 xml:space="preserve">- EUR ( slovom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....</w:t>
      </w:r>
      <w:r w:rsidR="009F2A6E">
        <w:rPr>
          <w:rStyle w:val="None"/>
          <w:rFonts w:ascii="Times New Roman" w:hAnsi="Times New Roman" w:cs="Times New Roman"/>
          <w:sz w:val="22"/>
          <w:szCs w:val="22"/>
        </w:rPr>
        <w:t>...................................................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>eur)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, ktorý Darca daruje a prenecháva Obdarovanému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a Obdarovaný tento dar s vďakou prijíma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1DD64866" w14:textId="77777777" w:rsidR="004A0A53" w:rsidRPr="00E56CE3" w:rsidRDefault="004A0A53" w:rsidP="004A0A53">
      <w:pPr>
        <w:pStyle w:val="Odsekzoznamu"/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66A233D1" w14:textId="0D8CA5B6" w:rsidR="0037121B" w:rsidRDefault="006D7566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poskytne Obdarovaném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do </w:t>
      </w:r>
      <w:r w:rsidR="00F00E10">
        <w:rPr>
          <w:rStyle w:val="None"/>
          <w:rFonts w:ascii="Times New Roman" w:hAnsi="Times New Roman" w:cs="Times New Roman"/>
          <w:sz w:val="22"/>
          <w:szCs w:val="22"/>
        </w:rPr>
        <w:t>1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5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pracovných dní od uzavretia tejto Zmluvy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ezhotovostným prevod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m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bankov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bdarovaného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ktorý je uvedený v záhlaví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.</w:t>
      </w:r>
    </w:p>
    <w:p w14:paraId="6C273594" w14:textId="77777777" w:rsidR="00784DE2" w:rsidRPr="00A700A3" w:rsidRDefault="00784DE2" w:rsidP="00753BEC">
      <w:pPr>
        <w:spacing w:line="288" w:lineRule="auto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6540A17B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I.</w:t>
      </w:r>
    </w:p>
    <w:p w14:paraId="7B7FE1D8" w14:textId="1FBF976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áva a povinnosti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141FA661" w14:textId="77777777" w:rsidR="00784DE2" w:rsidRPr="00A700A3" w:rsidRDefault="00784DE2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061D33F1" w14:textId="682E0673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Zmluvné strany sa dohodli, že Obdarovaný j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kedy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právnený na základe vlastného uváženi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 alebo je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a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covi; politická strana </w:t>
      </w:r>
      <w:r w:rsidR="00A700A3">
        <w:rPr>
          <w:rFonts w:ascii="Times New Roman" w:hAnsi="Times New Roman" w:cs="Times New Roman"/>
          <w:sz w:val="22"/>
          <w:szCs w:val="22"/>
        </w:rPr>
        <w:t>HLAS – SD</w:t>
      </w:r>
      <w:r w:rsidR="00A700A3"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postupuje týmto spôsobom najmä v prípadoch, ak je povinná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základe zákona alebo ak to vyžadujú Pravidlá prijímania darov, ktoré Obdarovan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treby prijíma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uj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svojom webovom sídle.</w:t>
      </w:r>
    </w:p>
    <w:p w14:paraId="295E5C86" w14:textId="5CBF0712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V prípade, ak Darca poruší záväzky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lánk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I bod </w:t>
      </w:r>
      <w:r w:rsidR="00E56CE3">
        <w:rPr>
          <w:rStyle w:val="None"/>
          <w:rFonts w:ascii="Times New Roman" w:hAnsi="Times New Roman" w:cs="Times New Roman"/>
          <w:sz w:val="22"/>
          <w:szCs w:val="22"/>
        </w:rPr>
        <w:t>2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zmluvy alebo sa niektoré z jeho vyhlásení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 ukáže ako nesprávne, neúpln</w:t>
      </w:r>
      <w:r w:rsidR="00056DD2">
        <w:rPr>
          <w:rStyle w:val="None"/>
          <w:rFonts w:ascii="Times New Roman" w:hAnsi="Times New Roman" w:cs="Times New Roman"/>
          <w:sz w:val="22"/>
          <w:szCs w:val="22"/>
        </w:rPr>
        <w:t>é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nepravdivé, je Obdarovaný oprávnený písomn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dstúp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>̌ od tejto Zmluvy.</w:t>
      </w:r>
    </w:p>
    <w:p w14:paraId="24104E75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209EA6D0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V.</w:t>
      </w:r>
    </w:p>
    <w:p w14:paraId="017237E8" w14:textId="0E56A0A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proofErr w:type="spellStart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Záverečné</w:t>
      </w:r>
      <w:proofErr w:type="spellEnd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ustanovenia</w:t>
      </w:r>
    </w:p>
    <w:p w14:paraId="2C5D78D0" w14:textId="77777777" w:rsidR="008F2C8A" w:rsidRPr="00A700A3" w:rsidRDefault="008F2C8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17BD5284" w14:textId="5815D279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berie na vedomie a súhlasí, že Obdarovaný, ktorým je politická strana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ud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svojom webovom sídle údaje Darcu v rozsahu </w:t>
      </w:r>
      <w:r w:rsidR="0099591C">
        <w:rPr>
          <w:rStyle w:val="None"/>
          <w:rFonts w:ascii="Times New Roman" w:hAnsi="Times New Roman" w:cs="Times New Roman"/>
          <w:sz w:val="22"/>
          <w:szCs w:val="22"/>
        </w:rPr>
        <w:t>obchodné meno, sídlo, IČO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(aktuálnu) hodnot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ho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u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n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̌alš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vinnosti súvisiace s údajmi osoby Darcu v zmysle zákona č. 85/2005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. o politických stranách a politických hnutiach (najmä vedenie evidencie darov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oznamu darcov). Darca sa zaväzuje, že politick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ran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známi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meny v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identifikač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údajoch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arcu.</w:t>
      </w:r>
    </w:p>
    <w:p w14:paraId="0A568441" w14:textId="7E2A564D" w:rsidR="0068082A" w:rsidRPr="00A350E0" w:rsidRDefault="0068082A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Darca vyhlasuje, že nie je osobou podľa § 24 ods. 1 zákona č. 85/2005 </w:t>
      </w:r>
      <w:proofErr w:type="spellStart"/>
      <w:r>
        <w:rPr>
          <w:rFonts w:ascii="Times New Roman" w:hAnsi="Times New Roman" w:cs="Times New Roman"/>
          <w:sz w:val="22"/>
          <w:szCs w:val="22"/>
        </w:rPr>
        <w:t>Z.z</w:t>
      </w:r>
      <w:proofErr w:type="spellEnd"/>
      <w:r>
        <w:rPr>
          <w:rFonts w:ascii="Times New Roman" w:hAnsi="Times New Roman" w:cs="Times New Roman"/>
          <w:sz w:val="22"/>
          <w:szCs w:val="22"/>
        </w:rPr>
        <w:t>. o politických stranách a politických hnutiach</w:t>
      </w:r>
    </w:p>
    <w:p w14:paraId="551362EA" w14:textId="220B1D61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 xml:space="preserve">Táto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a je vyhotovená v dvoch 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rovnopisoch s platnosťou originálu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každá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á strana obdrží jedno vyhotovenie.</w:t>
      </w:r>
    </w:p>
    <w:p w14:paraId="63C67BBE" w14:textId="63190B23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Táto zmluva nadobúd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atno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a účinnosť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ň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j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podpisu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 xml:space="preserve"> ob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idvo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ma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Zmluvnými stranami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</w:t>
      </w:r>
      <w:r w:rsidR="00DD4996">
        <w:rPr>
          <w:rStyle w:val="None"/>
          <w:rFonts w:ascii="Times New Roman" w:hAnsi="Times New Roman" w:cs="Times New Roman"/>
          <w:sz w:val="22"/>
          <w:szCs w:val="22"/>
        </w:rPr>
        <w:t>p</w:t>
      </w:r>
      <w:r w:rsidR="00AD334F">
        <w:rPr>
          <w:rStyle w:val="None"/>
          <w:rFonts w:ascii="Times New Roman" w:hAnsi="Times New Roman" w:cs="Times New Roman"/>
          <w:sz w:val="22"/>
          <w:szCs w:val="22"/>
        </w:rPr>
        <w:t>odpis Darcu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musí byť úradne osvedčený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.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V prípade, ak Zmluva nie je Zmluvnými stranami podpísaná v ten istý deň, rozhodujúci je deň neskoršieho podpisu.</w:t>
      </w:r>
    </w:p>
    <w:p w14:paraId="50860A2E" w14:textId="09BCB98D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iestom uzavretia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je miesto podpisu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ou strano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u.</w:t>
      </w:r>
    </w:p>
    <w:p w14:paraId="1F7919D2" w14:textId="63E51CCF" w:rsidR="00295035" w:rsidRPr="00A350E0" w:rsidRDefault="00295035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 xml:space="preserve"> Zmluvné strany si Zmluvu prečítali, jej obsahu porozumeli a na znak súhlasu s ňou ju slobodne a vážne, určite a zrozumiteľne podpísali, nie v tiesni a nie za nápadne nevýhodných podmienok.</w:t>
      </w:r>
    </w:p>
    <w:p w14:paraId="41415E9A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711AB28A" w14:textId="77777777" w:rsidR="006228A9" w:rsidRDefault="006228A9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</w:p>
    <w:p w14:paraId="0A592116" w14:textId="29F6C2E9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V 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dňa……………………    V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……………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ňa 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</w:t>
      </w:r>
    </w:p>
    <w:p w14:paraId="1856FD5F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5C42D7B6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0B5A55C9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71629CD2" w14:textId="4E50D870" w:rsidR="00BA1988" w:rsidRDefault="00BA1988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</w:p>
    <w:p w14:paraId="4B034F48" w14:textId="77777777" w:rsidR="00BA1988" w:rsidRDefault="00BA1988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</w:p>
    <w:p w14:paraId="2399AC61" w14:textId="6F271FFE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_____________________________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  <w:t>_____________________________</w:t>
      </w:r>
    </w:p>
    <w:p w14:paraId="3DA6F2FA" w14:textId="63CCADE2" w:rsidR="0037121B" w:rsidRDefault="0083458D">
      <w:pPr>
        <w:rPr>
          <w:rStyle w:val="None"/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  <w:t>...........................</w:t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  <w:t>HLAS – sociálna demokracia</w:t>
      </w:r>
    </w:p>
    <w:p w14:paraId="0A1B27A7" w14:textId="1548A4F2" w:rsidR="0083458D" w:rsidRDefault="0083458D" w:rsidP="0083458D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  <w:t xml:space="preserve">      Ing. Peter </w:t>
      </w:r>
      <w:proofErr w:type="spellStart"/>
      <w:r>
        <w:rPr>
          <w:rStyle w:val="None"/>
          <w:rFonts w:ascii="Times New Roman" w:eastAsia="Helvetica Neue" w:hAnsi="Times New Roman" w:cs="Times New Roman"/>
          <w:sz w:val="22"/>
          <w:szCs w:val="22"/>
        </w:rPr>
        <w:t>Pellegrini</w:t>
      </w:r>
      <w:proofErr w:type="spellEnd"/>
    </w:p>
    <w:p w14:paraId="06A1C574" w14:textId="11D08D42" w:rsidR="0083458D" w:rsidRPr="00BA1988" w:rsidRDefault="0083458D" w:rsidP="0083458D">
      <w:pPr>
        <w:ind w:firstLine="708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 xml:space="preserve">         </w:t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  <w:t xml:space="preserve">         predseda strany</w:t>
      </w:r>
    </w:p>
    <w:p w14:paraId="68A84F5C" w14:textId="2D5CB9DA" w:rsidR="00E15E28" w:rsidRPr="00A350E0" w:rsidRDefault="00E15E28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ab/>
      </w:r>
    </w:p>
    <w:p w14:paraId="48C431D1" w14:textId="029F94DF" w:rsidR="0037121B" w:rsidRPr="00A350E0" w:rsidRDefault="006D7566">
      <w:pPr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 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    </w:t>
      </w:r>
    </w:p>
    <w:sectPr w:rsidR="0037121B" w:rsidRPr="00A350E0" w:rsidSect="004A1D3A">
      <w:headerReference w:type="default" r:id="rId8"/>
      <w:footerReference w:type="default" r:id="rId9"/>
      <w:pgSz w:w="11900" w:h="16840"/>
      <w:pgMar w:top="1417" w:right="1417" w:bottom="1417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1888B" w14:textId="77777777" w:rsidR="00654ADA" w:rsidRDefault="00654ADA">
      <w:r>
        <w:separator/>
      </w:r>
    </w:p>
  </w:endnote>
  <w:endnote w:type="continuationSeparator" w:id="0">
    <w:p w14:paraId="04D66536" w14:textId="77777777" w:rsidR="00654ADA" w:rsidRDefault="00654A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824EE" w14:textId="77777777" w:rsidR="0037121B" w:rsidRDefault="0037121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8D3F87" w14:textId="77777777" w:rsidR="00654ADA" w:rsidRDefault="00654ADA">
      <w:r>
        <w:separator/>
      </w:r>
    </w:p>
  </w:footnote>
  <w:footnote w:type="continuationSeparator" w:id="0">
    <w:p w14:paraId="1E01D15F" w14:textId="77777777" w:rsidR="00654ADA" w:rsidRDefault="00654A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84D57" w14:textId="77777777" w:rsidR="0037121B" w:rsidRDefault="0037121B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60748"/>
    <w:multiLevelType w:val="hybridMultilevel"/>
    <w:tmpl w:val="D9704A54"/>
    <w:numStyleLink w:val="ImportedStyle1"/>
  </w:abstractNum>
  <w:abstractNum w:abstractNumId="1" w15:restartNumberingAfterBreak="0">
    <w:nsid w:val="0C5844D9"/>
    <w:multiLevelType w:val="hybridMultilevel"/>
    <w:tmpl w:val="D9704A54"/>
    <w:styleLink w:val="ImportedStyle1"/>
    <w:lvl w:ilvl="0" w:tplc="D09A191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ECA23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DB8E15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F40C9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6B0070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3C000E6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4E0BE8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74FC6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D54444A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06D4AFF"/>
    <w:multiLevelType w:val="hybridMultilevel"/>
    <w:tmpl w:val="E460EF02"/>
    <w:numStyleLink w:val="ImportedStyle2"/>
  </w:abstractNum>
  <w:abstractNum w:abstractNumId="3" w15:restartNumberingAfterBreak="0">
    <w:nsid w:val="34F6758D"/>
    <w:multiLevelType w:val="hybridMultilevel"/>
    <w:tmpl w:val="E4CE4296"/>
    <w:styleLink w:val="ImportedStyle4"/>
    <w:lvl w:ilvl="0" w:tplc="F4308AF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E64849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64B87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DA8D8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438CC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7C0472E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16F41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9EEA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F6A53D4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3E7A20A7"/>
    <w:multiLevelType w:val="hybridMultilevel"/>
    <w:tmpl w:val="E09C852A"/>
    <w:styleLink w:val="ImportedStyle3"/>
    <w:lvl w:ilvl="0" w:tplc="1A708D9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9AC52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D0874D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D2C00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C76298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312C870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188F5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DA5DC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0A06B6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D990AF7"/>
    <w:multiLevelType w:val="hybridMultilevel"/>
    <w:tmpl w:val="E4CE4296"/>
    <w:numStyleLink w:val="ImportedStyle4"/>
  </w:abstractNum>
  <w:abstractNum w:abstractNumId="6" w15:restartNumberingAfterBreak="0">
    <w:nsid w:val="5DC76EA8"/>
    <w:multiLevelType w:val="hybridMultilevel"/>
    <w:tmpl w:val="E460EF02"/>
    <w:styleLink w:val="ImportedStyle2"/>
    <w:lvl w:ilvl="0" w:tplc="AD02B6C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778F9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5BC706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32121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00FC6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50FAC8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0784AA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81A444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782A470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7240B43"/>
    <w:multiLevelType w:val="hybridMultilevel"/>
    <w:tmpl w:val="E09C852A"/>
    <w:numStyleLink w:val="ImportedStyle3"/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YwNDa1tLSwNDdW0lEKTi0uzszPAykwrgUAAfFd1ywAAAA="/>
  </w:docVars>
  <w:rsids>
    <w:rsidRoot w:val="0037121B"/>
    <w:rsid w:val="0002224D"/>
    <w:rsid w:val="00052E22"/>
    <w:rsid w:val="00056DD2"/>
    <w:rsid w:val="00057849"/>
    <w:rsid w:val="00114185"/>
    <w:rsid w:val="00134544"/>
    <w:rsid w:val="001B6A1B"/>
    <w:rsid w:val="0028556A"/>
    <w:rsid w:val="00295035"/>
    <w:rsid w:val="0037121B"/>
    <w:rsid w:val="00382554"/>
    <w:rsid w:val="003C10EF"/>
    <w:rsid w:val="00480CCE"/>
    <w:rsid w:val="00491020"/>
    <w:rsid w:val="004932B0"/>
    <w:rsid w:val="004A0A53"/>
    <w:rsid w:val="004A1D3A"/>
    <w:rsid w:val="004A5982"/>
    <w:rsid w:val="004C27CB"/>
    <w:rsid w:val="00517FB8"/>
    <w:rsid w:val="005452EB"/>
    <w:rsid w:val="005872FD"/>
    <w:rsid w:val="006228A9"/>
    <w:rsid w:val="00632100"/>
    <w:rsid w:val="0064730D"/>
    <w:rsid w:val="00654ADA"/>
    <w:rsid w:val="006611A9"/>
    <w:rsid w:val="0068082A"/>
    <w:rsid w:val="006A6A77"/>
    <w:rsid w:val="006D7566"/>
    <w:rsid w:val="006F3F24"/>
    <w:rsid w:val="00724AE6"/>
    <w:rsid w:val="007361BD"/>
    <w:rsid w:val="00742A74"/>
    <w:rsid w:val="00753BEC"/>
    <w:rsid w:val="00784DE2"/>
    <w:rsid w:val="007A0295"/>
    <w:rsid w:val="007C6025"/>
    <w:rsid w:val="0083458D"/>
    <w:rsid w:val="0086526F"/>
    <w:rsid w:val="0087134E"/>
    <w:rsid w:val="008773EF"/>
    <w:rsid w:val="008B08C5"/>
    <w:rsid w:val="008E5F83"/>
    <w:rsid w:val="008F2C8A"/>
    <w:rsid w:val="00900AF6"/>
    <w:rsid w:val="00933DEE"/>
    <w:rsid w:val="0099591C"/>
    <w:rsid w:val="00996919"/>
    <w:rsid w:val="009F2A6E"/>
    <w:rsid w:val="009F6C27"/>
    <w:rsid w:val="00A350E0"/>
    <w:rsid w:val="00A66BA5"/>
    <w:rsid w:val="00A700A3"/>
    <w:rsid w:val="00AD334F"/>
    <w:rsid w:val="00B151AB"/>
    <w:rsid w:val="00BA1988"/>
    <w:rsid w:val="00BD7EE9"/>
    <w:rsid w:val="00BE32DD"/>
    <w:rsid w:val="00C232DF"/>
    <w:rsid w:val="00C86D2E"/>
    <w:rsid w:val="00CD1F5E"/>
    <w:rsid w:val="00D038BE"/>
    <w:rsid w:val="00D209FF"/>
    <w:rsid w:val="00D46A46"/>
    <w:rsid w:val="00D54185"/>
    <w:rsid w:val="00D632CF"/>
    <w:rsid w:val="00DD4996"/>
    <w:rsid w:val="00E15E28"/>
    <w:rsid w:val="00E47023"/>
    <w:rsid w:val="00E56CE3"/>
    <w:rsid w:val="00EE73CA"/>
    <w:rsid w:val="00F00E10"/>
    <w:rsid w:val="00F601F8"/>
    <w:rsid w:val="00F86285"/>
    <w:rsid w:val="00F96EDD"/>
    <w:rsid w:val="00FE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6B175"/>
  <w15:docId w15:val="{1B0B7085-521E-41D6-9255-2ECAAAA82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sk-SK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Pr>
      <w:rFonts w:ascii="Calibri" w:eastAsia="Calibri" w:hAnsi="Calibri" w:cs="Calibri"/>
      <w:color w:val="000000"/>
      <w:sz w:val="24"/>
      <w:szCs w:val="24"/>
      <w:u w:color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it-IT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Helvetica Neue" w:eastAsia="Helvetica Neue" w:hAnsi="Helvetica Neue" w:cs="Helvetica Neue"/>
      <w:outline w:val="0"/>
      <w:color w:val="000000"/>
      <w:u w:val="single" w:color="000000"/>
    </w:rPr>
  </w:style>
  <w:style w:type="paragraph" w:styleId="Odsekzoznamu">
    <w:name w:val="List Paragraph"/>
    <w:pPr>
      <w:ind w:left="720"/>
    </w:pPr>
    <w:rPr>
      <w:rFonts w:ascii="Calibri" w:eastAsia="Calibri" w:hAnsi="Calibri" w:cs="Calibri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1">
    <w:name w:val="Hyperlink.1"/>
    <w:basedOn w:val="Hypertextovprepojenie"/>
    <w:rPr>
      <w:outline w:val="0"/>
      <w:color w:val="0563C1"/>
      <w:u w:val="single" w:color="0563C1"/>
    </w:r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character" w:styleId="Odkaznakomentr">
    <w:name w:val="annotation reference"/>
    <w:basedOn w:val="Predvolenpsmoodseku"/>
    <w:uiPriority w:val="99"/>
    <w:semiHidden/>
    <w:unhideWhenUsed/>
    <w:rsid w:val="00056DD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56DD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56DD2"/>
    <w:rPr>
      <w:rFonts w:ascii="Calibri" w:eastAsia="Calibri" w:hAnsi="Calibri" w:cs="Calibri"/>
      <w:color w:val="000000"/>
      <w:u w:color="00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56DD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56DD2"/>
    <w:rPr>
      <w:rFonts w:ascii="Calibri" w:eastAsia="Calibri" w:hAnsi="Calibri" w:cs="Calibri"/>
      <w:b/>
      <w:bCs/>
      <w:color w:val="000000"/>
      <w:u w:color="00000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56DD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56DD2"/>
    <w:rPr>
      <w:rFonts w:ascii="Segoe UI" w:eastAsia="Calibri" w:hAnsi="Segoe UI" w:cs="Segoe UI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Motív balíka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ív balíka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ív balíka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94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gor Tkačivský</dc:creator>
  <cp:lastModifiedBy>Igor Tkačivský</cp:lastModifiedBy>
  <cp:revision>4</cp:revision>
  <dcterms:created xsi:type="dcterms:W3CDTF">2022-08-08T10:56:00Z</dcterms:created>
  <dcterms:modified xsi:type="dcterms:W3CDTF">2022-08-10T08:38:00Z</dcterms:modified>
</cp:coreProperties>
</file>